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1156"/>
        <w:tblW w:w="9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24"/>
        <w:gridCol w:w="2232"/>
        <w:gridCol w:w="6336"/>
      </w:tblGrid>
      <w:tr w:rsidR="000C4BCB" w:rsidRPr="004F059F" w14:paraId="5B7D7E22" w14:textId="77777777" w:rsidTr="00700243">
        <w:tc>
          <w:tcPr>
            <w:tcW w:w="1224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36023746" w14:textId="77777777" w:rsidR="000C4BCB" w:rsidRPr="004F059F" w:rsidRDefault="000C4BCB" w:rsidP="00700243">
            <w:pPr>
              <w:spacing w:before="60"/>
            </w:pPr>
            <w:r w:rsidRPr="004F059F">
              <w:rPr>
                <w:noProof/>
              </w:rPr>
              <w:drawing>
                <wp:inline distT="0" distB="0" distL="0" distR="0" wp14:anchorId="212EC00E" wp14:editId="198AACB5">
                  <wp:extent cx="617220" cy="433070"/>
                  <wp:effectExtent l="0" t="0" r="0" b="508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U Logo Color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7220" cy="433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3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0E0F58A4" w14:textId="77777777" w:rsidR="000C4BCB" w:rsidRDefault="00D91BF3" w:rsidP="00D91BF3">
            <w:pPr>
              <w:spacing w:after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OSTON</w:t>
            </w:r>
            <w:r w:rsidRPr="00D91BF3">
              <w:rPr>
                <w:b/>
                <w:sz w:val="28"/>
                <w:szCs w:val="28"/>
              </w:rPr>
              <w:t xml:space="preserve"> </w:t>
            </w:r>
          </w:p>
          <w:p w14:paraId="7DC847BE" w14:textId="77777777" w:rsidR="00D91BF3" w:rsidRPr="00D91BF3" w:rsidRDefault="00D91BF3" w:rsidP="00D91BF3">
            <w:pPr>
              <w:spacing w:after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UNIVERSITY</w:t>
            </w:r>
          </w:p>
        </w:tc>
        <w:tc>
          <w:tcPr>
            <w:tcW w:w="6336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14:paraId="07753EC3" w14:textId="77777777" w:rsidR="000C4BCB" w:rsidRPr="004F059F" w:rsidRDefault="000C4BCB" w:rsidP="00700243">
            <w:pPr>
              <w:spacing w:before="60"/>
              <w:ind w:left="1457"/>
              <w:rPr>
                <w:b/>
                <w:sz w:val="28"/>
                <w:szCs w:val="28"/>
              </w:rPr>
            </w:pPr>
            <w:r w:rsidRPr="004F059F">
              <w:rPr>
                <w:b/>
                <w:sz w:val="28"/>
                <w:szCs w:val="28"/>
              </w:rPr>
              <w:t>METROPOLITAN COLLEGE</w:t>
            </w:r>
          </w:p>
          <w:p w14:paraId="37F56055" w14:textId="77777777" w:rsidR="000C4BCB" w:rsidRPr="004F059F" w:rsidRDefault="000C4BCB" w:rsidP="00700243">
            <w:pPr>
              <w:spacing w:before="120" w:after="60"/>
              <w:ind w:left="1457"/>
              <w:rPr>
                <w:sz w:val="20"/>
              </w:rPr>
            </w:pPr>
            <w:r w:rsidRPr="004F059F">
              <w:rPr>
                <w:b/>
                <w:sz w:val="20"/>
              </w:rPr>
              <w:t>DEPARTMENT OF ADMINISTRATIVE SCIENCES</w:t>
            </w:r>
          </w:p>
        </w:tc>
      </w:tr>
    </w:tbl>
    <w:p w14:paraId="785CD5B6" w14:textId="77777777" w:rsidR="004B32BB" w:rsidRDefault="004B32BB"/>
    <w:p w14:paraId="1C7F8E85" w14:textId="77777777" w:rsidR="000C4BCB" w:rsidRPr="000C4BCB" w:rsidRDefault="000C4BCB" w:rsidP="000C4BCB">
      <w:pPr>
        <w:jc w:val="center"/>
        <w:rPr>
          <w:b/>
          <w:sz w:val="28"/>
          <w:szCs w:val="28"/>
        </w:rPr>
      </w:pPr>
      <w:r w:rsidRPr="000C4BCB">
        <w:rPr>
          <w:b/>
          <w:sz w:val="28"/>
          <w:szCs w:val="28"/>
        </w:rPr>
        <w:t>AD 616: Enterprise Risk Analytics</w:t>
      </w:r>
    </w:p>
    <w:p w14:paraId="648B5144" w14:textId="77777777" w:rsidR="000C4BCB" w:rsidRPr="000C4BCB" w:rsidRDefault="000C4BCB" w:rsidP="000C4BCB">
      <w:pPr>
        <w:jc w:val="center"/>
        <w:rPr>
          <w:b/>
          <w:sz w:val="28"/>
          <w:szCs w:val="28"/>
        </w:rPr>
      </w:pPr>
      <w:r w:rsidRPr="000C4BCB">
        <w:rPr>
          <w:b/>
          <w:sz w:val="28"/>
          <w:szCs w:val="28"/>
        </w:rPr>
        <w:t>Assignment 1</w:t>
      </w:r>
    </w:p>
    <w:p w14:paraId="4FB98C72" w14:textId="77777777" w:rsidR="004B32BB" w:rsidRPr="002917E7" w:rsidRDefault="000C4BCB">
      <w:pPr>
        <w:rPr>
          <w:b/>
          <w:sz w:val="21"/>
          <w:szCs w:val="21"/>
        </w:rPr>
      </w:pPr>
      <w:r w:rsidRPr="002917E7">
        <w:rPr>
          <w:b/>
          <w:sz w:val="21"/>
          <w:szCs w:val="21"/>
        </w:rPr>
        <w:t xml:space="preserve">What to submit? </w:t>
      </w:r>
    </w:p>
    <w:p w14:paraId="1C4DDD17" w14:textId="77777777" w:rsidR="005C26A0" w:rsidRPr="002917E7" w:rsidRDefault="005C26A0" w:rsidP="005C26A0">
      <w:pPr>
        <w:jc w:val="both"/>
        <w:rPr>
          <w:b/>
          <w:sz w:val="21"/>
          <w:szCs w:val="21"/>
        </w:rPr>
      </w:pPr>
      <w:r w:rsidRPr="002917E7">
        <w:rPr>
          <w:sz w:val="21"/>
          <w:szCs w:val="21"/>
        </w:rPr>
        <w:t xml:space="preserve">Please submit (i) a word file explaining in detail your answers to each question (you can use screenshots of the </w:t>
      </w:r>
      <w:r w:rsidR="00A061F4">
        <w:rPr>
          <w:sz w:val="21"/>
          <w:szCs w:val="21"/>
        </w:rPr>
        <w:t>R</w:t>
      </w:r>
      <w:r w:rsidRPr="002917E7">
        <w:rPr>
          <w:sz w:val="21"/>
          <w:szCs w:val="21"/>
        </w:rPr>
        <w:t xml:space="preserve"> to explain your answers) AND (ii) an </w:t>
      </w:r>
      <w:r w:rsidR="00A061F4">
        <w:rPr>
          <w:sz w:val="21"/>
          <w:szCs w:val="21"/>
        </w:rPr>
        <w:t xml:space="preserve">R file with a separation for each </w:t>
      </w:r>
      <w:r w:rsidRPr="002917E7">
        <w:rPr>
          <w:sz w:val="21"/>
          <w:szCs w:val="21"/>
        </w:rPr>
        <w:t xml:space="preserve">question. For each question, make sure you develop the model and present the simulation results – the </w:t>
      </w:r>
      <w:r w:rsidR="00A061F4">
        <w:rPr>
          <w:sz w:val="21"/>
          <w:szCs w:val="21"/>
        </w:rPr>
        <w:t>R</w:t>
      </w:r>
      <w:r w:rsidRPr="002917E7">
        <w:rPr>
          <w:sz w:val="21"/>
          <w:szCs w:val="21"/>
        </w:rPr>
        <w:t xml:space="preserve"> file should be self-explanatory. </w:t>
      </w:r>
      <w:r w:rsidRPr="002917E7">
        <w:rPr>
          <w:b/>
          <w:sz w:val="21"/>
          <w:szCs w:val="21"/>
        </w:rPr>
        <w:t xml:space="preserve">The assessment of your work will include both the accuracy and the clarity of your word file and the </w:t>
      </w:r>
      <w:r w:rsidR="00A061F4">
        <w:rPr>
          <w:b/>
          <w:sz w:val="21"/>
          <w:szCs w:val="21"/>
        </w:rPr>
        <w:t>R Code.</w:t>
      </w:r>
    </w:p>
    <w:p w14:paraId="72276F81" w14:textId="712486FB" w:rsidR="00F96E51" w:rsidRPr="002917E7" w:rsidRDefault="00F96E51" w:rsidP="00E9125F">
      <w:pPr>
        <w:pStyle w:val="ListParagraph"/>
        <w:numPr>
          <w:ilvl w:val="0"/>
          <w:numId w:val="2"/>
        </w:numPr>
        <w:rPr>
          <w:sz w:val="21"/>
          <w:szCs w:val="21"/>
        </w:rPr>
      </w:pPr>
      <w:r w:rsidRPr="002917E7">
        <w:rPr>
          <w:sz w:val="21"/>
          <w:szCs w:val="21"/>
        </w:rPr>
        <w:t xml:space="preserve">Consider a call center that receives its demand over a set of different travel websites. The weekly demand for each website is normally distributed with a mean and standard deviation given in Table 1. </w:t>
      </w:r>
      <w:r w:rsidR="00E9125F" w:rsidRPr="002917E7">
        <w:rPr>
          <w:sz w:val="21"/>
          <w:szCs w:val="21"/>
        </w:rPr>
        <w:t xml:space="preserve">Develop a </w:t>
      </w:r>
      <w:r w:rsidR="00671403">
        <w:rPr>
          <w:sz w:val="21"/>
          <w:szCs w:val="21"/>
        </w:rPr>
        <w:t>R script</w:t>
      </w:r>
      <w:r w:rsidR="00E9125F" w:rsidRPr="002917E7">
        <w:rPr>
          <w:sz w:val="21"/>
          <w:szCs w:val="21"/>
        </w:rPr>
        <w:t xml:space="preserve"> that </w:t>
      </w:r>
      <w:r w:rsidR="00F338D5">
        <w:rPr>
          <w:sz w:val="21"/>
          <w:szCs w:val="21"/>
        </w:rPr>
        <w:t xml:space="preserve">creates a simulation </w:t>
      </w:r>
      <w:r w:rsidR="00D3349B">
        <w:rPr>
          <w:sz w:val="21"/>
          <w:szCs w:val="21"/>
        </w:rPr>
        <w:t xml:space="preserve">with 100,000 trials </w:t>
      </w:r>
      <w:r w:rsidR="00F338D5">
        <w:rPr>
          <w:sz w:val="21"/>
          <w:szCs w:val="21"/>
        </w:rPr>
        <w:t>to determine</w:t>
      </w:r>
      <w:r w:rsidR="00E9125F" w:rsidRPr="002917E7">
        <w:rPr>
          <w:sz w:val="21"/>
          <w:szCs w:val="21"/>
        </w:rPr>
        <w:t xml:space="preserve"> total call center demand.</w:t>
      </w:r>
    </w:p>
    <w:p w14:paraId="6DED91E2" w14:textId="77777777" w:rsidR="00616402" w:rsidRPr="002917E7" w:rsidRDefault="00616402" w:rsidP="00616402">
      <w:pPr>
        <w:jc w:val="center"/>
        <w:rPr>
          <w:sz w:val="21"/>
          <w:szCs w:val="21"/>
        </w:rPr>
      </w:pPr>
      <w:r w:rsidRPr="002917E7">
        <w:rPr>
          <w:sz w:val="21"/>
          <w:szCs w:val="21"/>
        </w:rPr>
        <w:t>Table 1: Weekly demand of travel sites (in hours)</w:t>
      </w:r>
    </w:p>
    <w:tbl>
      <w:tblPr>
        <w:tblStyle w:val="GridTable4-Accent1"/>
        <w:tblW w:w="3196" w:type="dxa"/>
        <w:jc w:val="center"/>
        <w:tblLook w:val="0420" w:firstRow="1" w:lastRow="0" w:firstColumn="0" w:lastColumn="0" w:noHBand="0" w:noVBand="1"/>
      </w:tblPr>
      <w:tblGrid>
        <w:gridCol w:w="1155"/>
        <w:gridCol w:w="921"/>
        <w:gridCol w:w="1120"/>
      </w:tblGrid>
      <w:tr w:rsidR="0070757F" w:rsidRPr="00F96E51" w14:paraId="68331072" w14:textId="77777777" w:rsidTr="007075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9"/>
          <w:jc w:val="center"/>
        </w:trPr>
        <w:tc>
          <w:tcPr>
            <w:tcW w:w="1155" w:type="dxa"/>
            <w:hideMark/>
          </w:tcPr>
          <w:p w14:paraId="4E028C34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b w:val="0"/>
                <w:bCs w:val="0"/>
                <w:sz w:val="20"/>
                <w:szCs w:val="20"/>
              </w:rPr>
              <w:t xml:space="preserve">Travel </w:t>
            </w:r>
            <w:r w:rsidR="00F96E51" w:rsidRPr="0052548C">
              <w:rPr>
                <w:sz w:val="20"/>
                <w:szCs w:val="20"/>
              </w:rPr>
              <w:t>Site</w:t>
            </w:r>
          </w:p>
        </w:tc>
        <w:tc>
          <w:tcPr>
            <w:tcW w:w="921" w:type="dxa"/>
            <w:hideMark/>
          </w:tcPr>
          <w:p w14:paraId="52C97F88" w14:textId="77777777" w:rsidR="00F96E51" w:rsidRPr="0052548C" w:rsidRDefault="00E9125F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b w:val="0"/>
                <w:bCs w:val="0"/>
                <w:sz w:val="20"/>
                <w:szCs w:val="20"/>
              </w:rPr>
              <w:t>Mean</w:t>
            </w:r>
          </w:p>
        </w:tc>
        <w:tc>
          <w:tcPr>
            <w:tcW w:w="1120" w:type="dxa"/>
            <w:hideMark/>
          </w:tcPr>
          <w:p w14:paraId="172E59AD" w14:textId="77777777" w:rsidR="00E9125F" w:rsidRPr="0052548C" w:rsidRDefault="00E9125F" w:rsidP="000E79D8">
            <w:pPr>
              <w:spacing w:after="160" w:line="259" w:lineRule="auto"/>
              <w:jc w:val="center"/>
              <w:rPr>
                <w:b w:val="0"/>
                <w:sz w:val="20"/>
                <w:szCs w:val="20"/>
              </w:rPr>
            </w:pPr>
            <w:r w:rsidRPr="0052548C">
              <w:rPr>
                <w:b w:val="0"/>
                <w:sz w:val="20"/>
                <w:szCs w:val="20"/>
              </w:rPr>
              <w:t>Standard Deviation</w:t>
            </w:r>
          </w:p>
        </w:tc>
      </w:tr>
      <w:tr w:rsidR="002917E7" w:rsidRPr="00F96E51" w14:paraId="2DF3880A" w14:textId="77777777" w:rsidTr="007075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46"/>
          <w:jc w:val="center"/>
        </w:trPr>
        <w:tc>
          <w:tcPr>
            <w:tcW w:w="1155" w:type="dxa"/>
            <w:hideMark/>
          </w:tcPr>
          <w:p w14:paraId="0A0AD403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A</w:t>
            </w:r>
          </w:p>
        </w:tc>
        <w:tc>
          <w:tcPr>
            <w:tcW w:w="921" w:type="dxa"/>
            <w:hideMark/>
          </w:tcPr>
          <w:p w14:paraId="5C742E76" w14:textId="77777777" w:rsidR="00F96E51" w:rsidRPr="0052548C" w:rsidRDefault="00F96E51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200</w:t>
            </w:r>
          </w:p>
        </w:tc>
        <w:tc>
          <w:tcPr>
            <w:tcW w:w="1120" w:type="dxa"/>
            <w:hideMark/>
          </w:tcPr>
          <w:p w14:paraId="7027479F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20</w:t>
            </w:r>
          </w:p>
        </w:tc>
      </w:tr>
      <w:tr w:rsidR="002917E7" w:rsidRPr="00F96E51" w14:paraId="429958A4" w14:textId="77777777" w:rsidTr="0070757F">
        <w:trPr>
          <w:trHeight w:val="98"/>
          <w:jc w:val="center"/>
        </w:trPr>
        <w:tc>
          <w:tcPr>
            <w:tcW w:w="1155" w:type="dxa"/>
            <w:hideMark/>
          </w:tcPr>
          <w:p w14:paraId="72B6A30C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B</w:t>
            </w:r>
          </w:p>
        </w:tc>
        <w:tc>
          <w:tcPr>
            <w:tcW w:w="921" w:type="dxa"/>
            <w:hideMark/>
          </w:tcPr>
          <w:p w14:paraId="639A0522" w14:textId="77777777" w:rsidR="00F96E51" w:rsidRPr="0052548C" w:rsidRDefault="00F96E51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50</w:t>
            </w:r>
          </w:p>
        </w:tc>
        <w:tc>
          <w:tcPr>
            <w:tcW w:w="1120" w:type="dxa"/>
            <w:hideMark/>
          </w:tcPr>
          <w:p w14:paraId="26C3DA45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10</w:t>
            </w:r>
          </w:p>
        </w:tc>
      </w:tr>
      <w:tr w:rsidR="002917E7" w:rsidRPr="00F96E51" w14:paraId="3B46248D" w14:textId="77777777" w:rsidTr="007075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"/>
          <w:jc w:val="center"/>
        </w:trPr>
        <w:tc>
          <w:tcPr>
            <w:tcW w:w="1155" w:type="dxa"/>
            <w:hideMark/>
          </w:tcPr>
          <w:p w14:paraId="0FEA61AD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C</w:t>
            </w:r>
          </w:p>
        </w:tc>
        <w:tc>
          <w:tcPr>
            <w:tcW w:w="921" w:type="dxa"/>
            <w:hideMark/>
          </w:tcPr>
          <w:p w14:paraId="2DB1D203" w14:textId="77777777" w:rsidR="00F96E51" w:rsidRPr="0052548C" w:rsidRDefault="00F96E51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100</w:t>
            </w:r>
          </w:p>
        </w:tc>
        <w:tc>
          <w:tcPr>
            <w:tcW w:w="1120" w:type="dxa"/>
            <w:hideMark/>
          </w:tcPr>
          <w:p w14:paraId="19D27E5B" w14:textId="77777777" w:rsidR="00F96E51" w:rsidRPr="0052548C" w:rsidRDefault="00F96E51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1</w:t>
            </w:r>
            <w:r w:rsidR="00A45513" w:rsidRPr="0052548C">
              <w:rPr>
                <w:sz w:val="20"/>
                <w:szCs w:val="20"/>
              </w:rPr>
              <w:t>5</w:t>
            </w:r>
          </w:p>
        </w:tc>
      </w:tr>
      <w:tr w:rsidR="002917E7" w:rsidRPr="00F96E51" w14:paraId="2CE6BE08" w14:textId="77777777" w:rsidTr="0070757F">
        <w:trPr>
          <w:trHeight w:val="107"/>
          <w:jc w:val="center"/>
        </w:trPr>
        <w:tc>
          <w:tcPr>
            <w:tcW w:w="1155" w:type="dxa"/>
            <w:hideMark/>
          </w:tcPr>
          <w:p w14:paraId="0CF5179B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D</w:t>
            </w:r>
          </w:p>
        </w:tc>
        <w:tc>
          <w:tcPr>
            <w:tcW w:w="921" w:type="dxa"/>
            <w:hideMark/>
          </w:tcPr>
          <w:p w14:paraId="31975BBE" w14:textId="77777777" w:rsidR="00F96E51" w:rsidRPr="0052548C" w:rsidRDefault="00F96E51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150</w:t>
            </w:r>
          </w:p>
        </w:tc>
        <w:tc>
          <w:tcPr>
            <w:tcW w:w="1120" w:type="dxa"/>
            <w:hideMark/>
          </w:tcPr>
          <w:p w14:paraId="16A757FA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30</w:t>
            </w:r>
          </w:p>
        </w:tc>
      </w:tr>
      <w:tr w:rsidR="002917E7" w:rsidRPr="00F96E51" w14:paraId="0EAB5AF5" w14:textId="77777777" w:rsidTr="007075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"/>
          <w:jc w:val="center"/>
        </w:trPr>
        <w:tc>
          <w:tcPr>
            <w:tcW w:w="1155" w:type="dxa"/>
            <w:hideMark/>
          </w:tcPr>
          <w:p w14:paraId="2B14F2D4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E</w:t>
            </w:r>
          </w:p>
        </w:tc>
        <w:tc>
          <w:tcPr>
            <w:tcW w:w="921" w:type="dxa"/>
            <w:hideMark/>
          </w:tcPr>
          <w:p w14:paraId="5DB47226" w14:textId="77777777" w:rsidR="00F96E51" w:rsidRPr="0052548C" w:rsidRDefault="00F96E51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100</w:t>
            </w:r>
          </w:p>
        </w:tc>
        <w:tc>
          <w:tcPr>
            <w:tcW w:w="1120" w:type="dxa"/>
            <w:hideMark/>
          </w:tcPr>
          <w:p w14:paraId="6E8C126A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30</w:t>
            </w:r>
          </w:p>
        </w:tc>
      </w:tr>
      <w:tr w:rsidR="002917E7" w:rsidRPr="00F96E51" w14:paraId="7876874F" w14:textId="77777777" w:rsidTr="0070757F">
        <w:trPr>
          <w:trHeight w:val="12"/>
          <w:jc w:val="center"/>
        </w:trPr>
        <w:tc>
          <w:tcPr>
            <w:tcW w:w="1155" w:type="dxa"/>
            <w:hideMark/>
          </w:tcPr>
          <w:p w14:paraId="5ECD1296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F</w:t>
            </w:r>
          </w:p>
        </w:tc>
        <w:tc>
          <w:tcPr>
            <w:tcW w:w="921" w:type="dxa"/>
            <w:hideMark/>
          </w:tcPr>
          <w:p w14:paraId="7C4EFD6C" w14:textId="77777777" w:rsidR="00F96E51" w:rsidRPr="0052548C" w:rsidRDefault="00F96E51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100</w:t>
            </w:r>
          </w:p>
        </w:tc>
        <w:tc>
          <w:tcPr>
            <w:tcW w:w="1120" w:type="dxa"/>
            <w:hideMark/>
          </w:tcPr>
          <w:p w14:paraId="7D5D1EE1" w14:textId="77777777" w:rsidR="00F96E51" w:rsidRPr="0052548C" w:rsidRDefault="00A45513" w:rsidP="000E79D8">
            <w:pPr>
              <w:spacing w:after="160" w:line="259" w:lineRule="auto"/>
              <w:jc w:val="center"/>
              <w:rPr>
                <w:sz w:val="20"/>
                <w:szCs w:val="20"/>
              </w:rPr>
            </w:pPr>
            <w:r w:rsidRPr="0052548C">
              <w:rPr>
                <w:sz w:val="20"/>
                <w:szCs w:val="20"/>
              </w:rPr>
              <w:t>10</w:t>
            </w:r>
          </w:p>
        </w:tc>
      </w:tr>
    </w:tbl>
    <w:p w14:paraId="7631DF5A" w14:textId="151F31E1" w:rsidR="00F96E51" w:rsidRDefault="00F96E51" w:rsidP="00F338D5"/>
    <w:p w14:paraId="68C935D0" w14:textId="17225DB7" w:rsidR="00F338D5" w:rsidRDefault="00F338D5" w:rsidP="00F338D5">
      <w:pPr>
        <w:pStyle w:val="ListParagraph"/>
        <w:numPr>
          <w:ilvl w:val="0"/>
          <w:numId w:val="6"/>
        </w:numPr>
      </w:pPr>
      <w:r>
        <w:t>What are the mean and standard deviation of total call center demand according to your simulation?</w:t>
      </w:r>
    </w:p>
    <w:p w14:paraId="1C7201D6" w14:textId="400E8583" w:rsidR="00976D59" w:rsidRDefault="00976D59" w:rsidP="00976D59">
      <w:pPr>
        <w:ind w:left="1080"/>
      </w:pPr>
      <w:r>
        <w:t xml:space="preserve">Mean = </w:t>
      </w:r>
      <w:r w:rsidRPr="00976D59">
        <w:t>700.2924</w:t>
      </w:r>
      <w:r>
        <w:t xml:space="preserve">, </w:t>
      </w:r>
      <w:proofErr w:type="spellStart"/>
      <w:r>
        <w:t>sd</w:t>
      </w:r>
      <w:proofErr w:type="spellEnd"/>
      <w:r>
        <w:t xml:space="preserve"> = </w:t>
      </w:r>
      <w:r w:rsidRPr="00976D59">
        <w:t>51.17804</w:t>
      </w:r>
    </w:p>
    <w:p w14:paraId="3A848AD0" w14:textId="74AD0693" w:rsidR="00F338D5" w:rsidRDefault="00F338D5" w:rsidP="00F338D5">
      <w:pPr>
        <w:pStyle w:val="ListParagraph"/>
        <w:numPr>
          <w:ilvl w:val="0"/>
          <w:numId w:val="6"/>
        </w:numPr>
      </w:pPr>
      <w:r>
        <w:t>Develop a histogram that models the risk profile for total call center demand.</w:t>
      </w:r>
    </w:p>
    <w:p w14:paraId="50875048" w14:textId="438A4B6B" w:rsidR="00F338D5" w:rsidRDefault="00F338D5" w:rsidP="00F338D5">
      <w:pPr>
        <w:ind w:left="720"/>
      </w:pPr>
    </w:p>
    <w:p w14:paraId="7DF5A40E" w14:textId="5165D479" w:rsidR="00F338D5" w:rsidRDefault="00F338D5">
      <w:pPr>
        <w:rPr>
          <w:sz w:val="21"/>
          <w:szCs w:val="21"/>
        </w:rPr>
      </w:pPr>
      <w:r>
        <w:rPr>
          <w:sz w:val="21"/>
          <w:szCs w:val="21"/>
        </w:rPr>
        <w:br w:type="page"/>
      </w:r>
      <w:r w:rsidR="00976D59">
        <w:rPr>
          <w:noProof/>
          <w:sz w:val="21"/>
          <w:szCs w:val="21"/>
        </w:rPr>
        <w:lastRenderedPageBreak/>
        <w:drawing>
          <wp:inline distT="0" distB="0" distL="0" distR="0" wp14:anchorId="4A950B8F" wp14:editId="07084D2E">
            <wp:extent cx="5943600" cy="366776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A9E0D" w14:textId="2CE23AC7" w:rsidR="00F338D5" w:rsidRDefault="004D5BD1" w:rsidP="00E9125F">
      <w:pPr>
        <w:pStyle w:val="ListParagraph"/>
        <w:numPr>
          <w:ilvl w:val="0"/>
          <w:numId w:val="2"/>
        </w:numPr>
        <w:rPr>
          <w:sz w:val="21"/>
          <w:szCs w:val="21"/>
        </w:rPr>
      </w:pPr>
      <w:r w:rsidRPr="002917E7">
        <w:rPr>
          <w:sz w:val="21"/>
          <w:szCs w:val="21"/>
        </w:rPr>
        <w:t>A cell phone manufacturer is considering to offer a refund to its customers whose battery fails before 5 years. The refund</w:t>
      </w:r>
      <w:r w:rsidR="0097086D">
        <w:rPr>
          <w:sz w:val="21"/>
          <w:szCs w:val="21"/>
        </w:rPr>
        <w:t xml:space="preserve">s start at $10, and increase by $1.50 for every month the battery falls short of 5 years. </w:t>
      </w:r>
      <w:r w:rsidRPr="002917E7">
        <w:rPr>
          <w:sz w:val="21"/>
          <w:szCs w:val="21"/>
        </w:rPr>
        <w:t xml:space="preserve"> </w:t>
      </w:r>
      <w:r w:rsidR="0097086D">
        <w:rPr>
          <w:sz w:val="21"/>
          <w:szCs w:val="21"/>
        </w:rPr>
        <w:t xml:space="preserve">For example, a customer whose battery fails after 4 years and 6 months would receive a refund of $19. A customer whose battery fails after 5 years would receive no refund. </w:t>
      </w:r>
      <w:r w:rsidRPr="002917E7">
        <w:rPr>
          <w:sz w:val="21"/>
          <w:szCs w:val="21"/>
        </w:rPr>
        <w:t>Previous studies show that a battery’</w:t>
      </w:r>
      <w:r w:rsidR="0097086D">
        <w:rPr>
          <w:sz w:val="21"/>
          <w:szCs w:val="21"/>
        </w:rPr>
        <w:t>s</w:t>
      </w:r>
      <w:r w:rsidRPr="002917E7">
        <w:rPr>
          <w:sz w:val="21"/>
          <w:szCs w:val="21"/>
        </w:rPr>
        <w:t xml:space="preserve"> life is normally distributed with a mean of </w:t>
      </w:r>
      <w:r w:rsidR="0097086D">
        <w:rPr>
          <w:sz w:val="21"/>
          <w:szCs w:val="21"/>
        </w:rPr>
        <w:t>7</w:t>
      </w:r>
      <w:r w:rsidRPr="002917E7">
        <w:rPr>
          <w:sz w:val="21"/>
          <w:szCs w:val="21"/>
        </w:rPr>
        <w:t xml:space="preserve"> years and standard deviation of </w:t>
      </w:r>
      <w:r w:rsidR="0097086D">
        <w:rPr>
          <w:sz w:val="21"/>
          <w:szCs w:val="21"/>
        </w:rPr>
        <w:t>2</w:t>
      </w:r>
      <w:r w:rsidRPr="002917E7">
        <w:rPr>
          <w:sz w:val="21"/>
          <w:szCs w:val="21"/>
        </w:rPr>
        <w:t xml:space="preserve"> year</w:t>
      </w:r>
      <w:r w:rsidR="0097086D">
        <w:rPr>
          <w:sz w:val="21"/>
          <w:szCs w:val="21"/>
        </w:rPr>
        <w:t>s</w:t>
      </w:r>
      <w:r w:rsidRPr="002917E7">
        <w:rPr>
          <w:sz w:val="21"/>
          <w:szCs w:val="21"/>
        </w:rPr>
        <w:t xml:space="preserve">. </w:t>
      </w:r>
      <w:r w:rsidR="00F338D5">
        <w:rPr>
          <w:sz w:val="21"/>
          <w:szCs w:val="21"/>
        </w:rPr>
        <w:t>Develop a simulation with 100,000 trials for the amount of a refund.</w:t>
      </w:r>
    </w:p>
    <w:p w14:paraId="20CDCF77" w14:textId="77777777" w:rsidR="00F338D5" w:rsidRDefault="00F338D5" w:rsidP="00F338D5">
      <w:pPr>
        <w:pStyle w:val="ListParagraph"/>
        <w:ind w:left="360"/>
        <w:rPr>
          <w:sz w:val="21"/>
          <w:szCs w:val="21"/>
        </w:rPr>
      </w:pPr>
    </w:p>
    <w:p w14:paraId="054754F9" w14:textId="0FC1457C" w:rsidR="00F338D5" w:rsidRDefault="00F338D5" w:rsidP="00F338D5">
      <w:pPr>
        <w:pStyle w:val="ListParagraph"/>
        <w:numPr>
          <w:ilvl w:val="0"/>
          <w:numId w:val="4"/>
        </w:numPr>
        <w:rPr>
          <w:sz w:val="21"/>
          <w:szCs w:val="21"/>
        </w:rPr>
      </w:pPr>
      <w:r>
        <w:rPr>
          <w:sz w:val="21"/>
          <w:szCs w:val="21"/>
        </w:rPr>
        <w:t>According to your simulation, w</w:t>
      </w:r>
      <w:r w:rsidR="004D5BD1" w:rsidRPr="002917E7">
        <w:rPr>
          <w:sz w:val="21"/>
          <w:szCs w:val="21"/>
        </w:rPr>
        <w:t xml:space="preserve">hat is the expected cost per cell phone to the manufacturer of this offer? </w:t>
      </w:r>
    </w:p>
    <w:p w14:paraId="0493546E" w14:textId="736E786B" w:rsidR="00A45A72" w:rsidRDefault="00A45A72" w:rsidP="00A45A72">
      <w:pPr>
        <w:pStyle w:val="ListParagraph"/>
        <w:ind w:left="1080"/>
        <w:rPr>
          <w:sz w:val="21"/>
          <w:szCs w:val="21"/>
        </w:rPr>
      </w:pPr>
      <w:r w:rsidRPr="00A45A72">
        <w:rPr>
          <w:sz w:val="21"/>
          <w:szCs w:val="21"/>
        </w:rPr>
        <w:t>4.43111</w:t>
      </w:r>
    </w:p>
    <w:p w14:paraId="22F0B3E2" w14:textId="700E9BD3" w:rsidR="00F338D5" w:rsidRDefault="00F338D5" w:rsidP="00F338D5">
      <w:pPr>
        <w:pStyle w:val="ListParagraph"/>
        <w:numPr>
          <w:ilvl w:val="0"/>
          <w:numId w:val="4"/>
        </w:numPr>
        <w:rPr>
          <w:sz w:val="21"/>
          <w:szCs w:val="21"/>
        </w:rPr>
      </w:pPr>
      <w:r>
        <w:rPr>
          <w:sz w:val="21"/>
          <w:szCs w:val="21"/>
        </w:rPr>
        <w:t>According to your simulation, what is the probability a refund will be paid?</w:t>
      </w:r>
    </w:p>
    <w:p w14:paraId="7B7CF0B3" w14:textId="148F2A59" w:rsidR="00A45A72" w:rsidRDefault="00A45A72" w:rsidP="00A45A72">
      <w:pPr>
        <w:pStyle w:val="ListParagraph"/>
        <w:ind w:left="1080"/>
        <w:rPr>
          <w:sz w:val="21"/>
          <w:szCs w:val="21"/>
        </w:rPr>
      </w:pPr>
      <w:r w:rsidRPr="00A45A72">
        <w:rPr>
          <w:sz w:val="21"/>
          <w:szCs w:val="21"/>
        </w:rPr>
        <w:t>0.15647</w:t>
      </w:r>
    </w:p>
    <w:p w14:paraId="7252710F" w14:textId="5358649C" w:rsidR="004D5BD1" w:rsidRDefault="00F338D5" w:rsidP="00F338D5">
      <w:pPr>
        <w:pStyle w:val="ListParagraph"/>
        <w:numPr>
          <w:ilvl w:val="0"/>
          <w:numId w:val="4"/>
        </w:numPr>
        <w:rPr>
          <w:sz w:val="21"/>
          <w:szCs w:val="21"/>
        </w:rPr>
      </w:pPr>
      <w:r>
        <w:rPr>
          <w:sz w:val="21"/>
          <w:szCs w:val="21"/>
        </w:rPr>
        <w:t>According to your simulation, w</w:t>
      </w:r>
      <w:r w:rsidR="0097086D">
        <w:rPr>
          <w:sz w:val="21"/>
          <w:szCs w:val="21"/>
        </w:rPr>
        <w:t>hat is the average cost per refund?</w:t>
      </w:r>
    </w:p>
    <w:p w14:paraId="01188B12" w14:textId="0D40FE56" w:rsidR="00A45A72" w:rsidRDefault="00A45A72" w:rsidP="00A45A72">
      <w:pPr>
        <w:pStyle w:val="ListParagraph"/>
        <w:ind w:left="1080"/>
        <w:rPr>
          <w:sz w:val="21"/>
          <w:szCs w:val="21"/>
        </w:rPr>
      </w:pPr>
      <w:r w:rsidRPr="00A45A72">
        <w:rPr>
          <w:sz w:val="21"/>
          <w:szCs w:val="21"/>
        </w:rPr>
        <w:t>28.31923</w:t>
      </w:r>
    </w:p>
    <w:p w14:paraId="0EB4519E" w14:textId="77777777" w:rsidR="008F2458" w:rsidRPr="002917E7" w:rsidRDefault="008F2458" w:rsidP="008F2458">
      <w:pPr>
        <w:pStyle w:val="ListParagraph"/>
        <w:ind w:left="360"/>
        <w:rPr>
          <w:sz w:val="21"/>
          <w:szCs w:val="21"/>
        </w:rPr>
      </w:pPr>
    </w:p>
    <w:p w14:paraId="57D5C52D" w14:textId="523FCEDE" w:rsidR="00F338D5" w:rsidRPr="00F338D5" w:rsidRDefault="00680963" w:rsidP="0031369A">
      <w:pPr>
        <w:pStyle w:val="ListParagraph"/>
        <w:numPr>
          <w:ilvl w:val="0"/>
          <w:numId w:val="2"/>
        </w:numPr>
      </w:pPr>
      <w:r w:rsidRPr="002917E7">
        <w:rPr>
          <w:sz w:val="21"/>
          <w:szCs w:val="21"/>
        </w:rPr>
        <w:t xml:space="preserve">A </w:t>
      </w:r>
      <w:r w:rsidR="006B7178">
        <w:rPr>
          <w:sz w:val="21"/>
          <w:szCs w:val="21"/>
        </w:rPr>
        <w:t xml:space="preserve">coffee cart </w:t>
      </w:r>
      <w:r w:rsidR="008F2458">
        <w:rPr>
          <w:sz w:val="21"/>
          <w:szCs w:val="21"/>
        </w:rPr>
        <w:t>opens at 7:00 am, and they generally try to prepare a batch large enough to accommodate their customers until 10:00 am</w:t>
      </w:r>
      <w:r w:rsidR="0031369A">
        <w:rPr>
          <w:sz w:val="21"/>
          <w:szCs w:val="21"/>
        </w:rPr>
        <w:t>, when the cart closes</w:t>
      </w:r>
      <w:r w:rsidR="008F2458">
        <w:rPr>
          <w:sz w:val="21"/>
          <w:szCs w:val="21"/>
        </w:rPr>
        <w:t>. The</w:t>
      </w:r>
      <w:r w:rsidR="0031369A">
        <w:rPr>
          <w:sz w:val="21"/>
          <w:szCs w:val="21"/>
        </w:rPr>
        <w:t xml:space="preserve"> operator</w:t>
      </w:r>
      <w:r w:rsidR="008F2458">
        <w:rPr>
          <w:sz w:val="21"/>
          <w:szCs w:val="21"/>
        </w:rPr>
        <w:t xml:space="preserve"> only sell</w:t>
      </w:r>
      <w:r w:rsidR="0031369A">
        <w:rPr>
          <w:sz w:val="21"/>
          <w:szCs w:val="21"/>
        </w:rPr>
        <w:t>s</w:t>
      </w:r>
      <w:r w:rsidR="008F2458">
        <w:rPr>
          <w:sz w:val="21"/>
          <w:szCs w:val="21"/>
        </w:rPr>
        <w:t xml:space="preserve"> 16 oz. servings, and each serving costs </w:t>
      </w:r>
      <w:r w:rsidR="00EE31D7">
        <w:rPr>
          <w:sz w:val="21"/>
          <w:szCs w:val="21"/>
        </w:rPr>
        <w:t>$</w:t>
      </w:r>
      <w:r w:rsidR="008F2458">
        <w:rPr>
          <w:sz w:val="21"/>
          <w:szCs w:val="21"/>
        </w:rPr>
        <w:t xml:space="preserve">0.50 to prepare, which includes </w:t>
      </w:r>
      <w:r w:rsidR="00EE31D7">
        <w:rPr>
          <w:sz w:val="21"/>
          <w:szCs w:val="21"/>
        </w:rPr>
        <w:t>all costs of production and</w:t>
      </w:r>
      <w:r w:rsidR="008F2458">
        <w:rPr>
          <w:sz w:val="21"/>
          <w:szCs w:val="21"/>
        </w:rPr>
        <w:t xml:space="preserve"> </w:t>
      </w:r>
      <w:r w:rsidR="00EE31D7">
        <w:rPr>
          <w:sz w:val="21"/>
          <w:szCs w:val="21"/>
        </w:rPr>
        <w:t>any</w:t>
      </w:r>
      <w:r w:rsidR="008F2458">
        <w:rPr>
          <w:sz w:val="21"/>
          <w:szCs w:val="21"/>
        </w:rPr>
        <w:t xml:space="preserve"> dairy/sweetener customers may add. Any coffee that isn’t sold before 10:00 am </w:t>
      </w:r>
      <w:r w:rsidR="00EE31D7">
        <w:rPr>
          <w:sz w:val="21"/>
          <w:szCs w:val="21"/>
        </w:rPr>
        <w:t xml:space="preserve">is considered stale and disposed of for no monetary gain. When purchased, the coffee is poured into a ripple cup, which costs an additional $0.15 per cup. </w:t>
      </w:r>
      <w:r w:rsidR="008F2458">
        <w:rPr>
          <w:sz w:val="21"/>
          <w:szCs w:val="21"/>
        </w:rPr>
        <w:t xml:space="preserve">Demand over this period is normally distributed with a mean of 125 and a standard deviation of 35. </w:t>
      </w:r>
      <w:r w:rsidR="00EE31D7">
        <w:rPr>
          <w:sz w:val="21"/>
          <w:szCs w:val="21"/>
        </w:rPr>
        <w:t xml:space="preserve">Each cup retails for $2.75. The operator of the cart must also purchase a municipal license, which costs a flat $100 for </w:t>
      </w:r>
      <w:r w:rsidR="0031369A">
        <w:rPr>
          <w:sz w:val="21"/>
          <w:szCs w:val="21"/>
        </w:rPr>
        <w:t xml:space="preserve">the </w:t>
      </w:r>
      <w:r w:rsidR="00EE31D7">
        <w:rPr>
          <w:sz w:val="21"/>
          <w:szCs w:val="21"/>
        </w:rPr>
        <w:t xml:space="preserve">three hours. Assume there are no other costs associated with the cart. </w:t>
      </w:r>
      <w:r w:rsidR="0031369A" w:rsidRPr="002917E7">
        <w:rPr>
          <w:sz w:val="21"/>
          <w:szCs w:val="21"/>
        </w:rPr>
        <w:t xml:space="preserve">Develop a </w:t>
      </w:r>
      <w:r w:rsidR="0031369A">
        <w:rPr>
          <w:sz w:val="21"/>
          <w:szCs w:val="21"/>
        </w:rPr>
        <w:t>R model</w:t>
      </w:r>
      <w:r w:rsidR="0031369A" w:rsidRPr="002917E7">
        <w:rPr>
          <w:sz w:val="21"/>
          <w:szCs w:val="21"/>
        </w:rPr>
        <w:t xml:space="preserve"> </w:t>
      </w:r>
      <w:r w:rsidR="00D3349B">
        <w:rPr>
          <w:sz w:val="21"/>
          <w:szCs w:val="21"/>
        </w:rPr>
        <w:t xml:space="preserve">with 100,000 trials </w:t>
      </w:r>
      <w:r w:rsidR="0031369A" w:rsidRPr="002917E7">
        <w:rPr>
          <w:sz w:val="21"/>
          <w:szCs w:val="21"/>
        </w:rPr>
        <w:t>that simulates the daily profit resulting from the</w:t>
      </w:r>
      <w:r w:rsidR="0031369A">
        <w:t xml:space="preserve"> preparatio</w:t>
      </w:r>
      <w:r w:rsidR="0031369A" w:rsidRPr="002917E7">
        <w:rPr>
          <w:sz w:val="21"/>
          <w:szCs w:val="21"/>
        </w:rPr>
        <w:t>n of 75, 100, 120, 140, 160</w:t>
      </w:r>
      <w:r w:rsidR="0031369A">
        <w:rPr>
          <w:sz w:val="21"/>
          <w:szCs w:val="21"/>
        </w:rPr>
        <w:t>, and 180</w:t>
      </w:r>
      <w:r w:rsidR="0031369A" w:rsidRPr="002917E7">
        <w:rPr>
          <w:sz w:val="21"/>
          <w:szCs w:val="21"/>
        </w:rPr>
        <w:t xml:space="preserve"> </w:t>
      </w:r>
      <w:r w:rsidR="0031369A">
        <w:rPr>
          <w:sz w:val="21"/>
          <w:szCs w:val="21"/>
        </w:rPr>
        <w:t xml:space="preserve">servings of coffee </w:t>
      </w:r>
      <w:r w:rsidR="0031369A" w:rsidRPr="002917E7">
        <w:rPr>
          <w:sz w:val="21"/>
          <w:szCs w:val="21"/>
        </w:rPr>
        <w:t xml:space="preserve">a day (run them one at a time). </w:t>
      </w:r>
    </w:p>
    <w:p w14:paraId="3EFA29F0" w14:textId="77777777" w:rsidR="00F338D5" w:rsidRPr="00F338D5" w:rsidRDefault="00F338D5" w:rsidP="00F338D5">
      <w:pPr>
        <w:pStyle w:val="ListParagraph"/>
        <w:rPr>
          <w:sz w:val="21"/>
          <w:szCs w:val="21"/>
        </w:rPr>
      </w:pPr>
    </w:p>
    <w:p w14:paraId="3655A89D" w14:textId="77777777" w:rsidR="00F338D5" w:rsidRPr="00F338D5" w:rsidRDefault="0031369A" w:rsidP="00F338D5">
      <w:pPr>
        <w:pStyle w:val="ListParagraph"/>
        <w:numPr>
          <w:ilvl w:val="0"/>
          <w:numId w:val="3"/>
        </w:numPr>
      </w:pPr>
      <w:r>
        <w:rPr>
          <w:sz w:val="21"/>
          <w:szCs w:val="21"/>
        </w:rPr>
        <w:t>For each option, what is the expected profit, and which option results in the highest expected profit?</w:t>
      </w:r>
      <w:r w:rsidR="00F338D5">
        <w:rPr>
          <w:sz w:val="21"/>
          <w:szCs w:val="21"/>
        </w:rPr>
        <w:t xml:space="preserve"> </w:t>
      </w:r>
    </w:p>
    <w:p w14:paraId="5FC845E8" w14:textId="23B6C94F" w:rsidR="004D5BD1" w:rsidRDefault="00F338D5" w:rsidP="00F338D5">
      <w:pPr>
        <w:pStyle w:val="ListParagraph"/>
        <w:numPr>
          <w:ilvl w:val="0"/>
          <w:numId w:val="3"/>
        </w:numPr>
      </w:pPr>
      <w:r>
        <w:rPr>
          <w:sz w:val="21"/>
          <w:szCs w:val="21"/>
        </w:rPr>
        <w:t>Create a histogram that displays the risk profile of profit for the number of servings with the highest expected profit.</w:t>
      </w:r>
    </w:p>
    <w:sectPr w:rsidR="004D5B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6369A0"/>
    <w:multiLevelType w:val="hybridMultilevel"/>
    <w:tmpl w:val="E2BABE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A67060"/>
    <w:multiLevelType w:val="hybridMultilevel"/>
    <w:tmpl w:val="E3E0AE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1A7A52"/>
    <w:multiLevelType w:val="hybridMultilevel"/>
    <w:tmpl w:val="303AADEE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4860B21"/>
    <w:multiLevelType w:val="hybridMultilevel"/>
    <w:tmpl w:val="51C44588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2DD0070"/>
    <w:multiLevelType w:val="hybridMultilevel"/>
    <w:tmpl w:val="D0BAEA86"/>
    <w:lvl w:ilvl="0" w:tplc="BD9CABD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903708A"/>
    <w:multiLevelType w:val="hybridMultilevel"/>
    <w:tmpl w:val="02D6208E"/>
    <w:lvl w:ilvl="0" w:tplc="2F621878">
      <w:start w:val="1"/>
      <w:numFmt w:val="lowerLetter"/>
      <w:lvlText w:val="%1)"/>
      <w:lvlJc w:val="left"/>
      <w:pPr>
        <w:ind w:left="1080" w:hanging="360"/>
      </w:pPr>
      <w:rPr>
        <w:rFonts w:hint="default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82157124">
    <w:abstractNumId w:val="1"/>
  </w:num>
  <w:num w:numId="2" w16cid:durableId="1148787565">
    <w:abstractNumId w:val="0"/>
  </w:num>
  <w:num w:numId="3" w16cid:durableId="400644479">
    <w:abstractNumId w:val="5"/>
  </w:num>
  <w:num w:numId="4" w16cid:durableId="1393696079">
    <w:abstractNumId w:val="4"/>
  </w:num>
  <w:num w:numId="5" w16cid:durableId="1356275198">
    <w:abstractNumId w:val="2"/>
  </w:num>
  <w:num w:numId="6" w16cid:durableId="21290776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TQ0MbIwt7C0MDJW0lEKTi0uzszPAykwqgUA91Kk4SwAAAA="/>
  </w:docVars>
  <w:rsids>
    <w:rsidRoot w:val="004D5BD1"/>
    <w:rsid w:val="000B6409"/>
    <w:rsid w:val="000C4BCB"/>
    <w:rsid w:val="000E79D8"/>
    <w:rsid w:val="001254C6"/>
    <w:rsid w:val="002917E7"/>
    <w:rsid w:val="002B2864"/>
    <w:rsid w:val="0031369A"/>
    <w:rsid w:val="00334400"/>
    <w:rsid w:val="00372FD3"/>
    <w:rsid w:val="00375860"/>
    <w:rsid w:val="004B32BB"/>
    <w:rsid w:val="004D5BD1"/>
    <w:rsid w:val="00515958"/>
    <w:rsid w:val="0052548C"/>
    <w:rsid w:val="005C26A0"/>
    <w:rsid w:val="00616402"/>
    <w:rsid w:val="00671403"/>
    <w:rsid w:val="00673D4E"/>
    <w:rsid w:val="006756AE"/>
    <w:rsid w:val="00680963"/>
    <w:rsid w:val="00683B13"/>
    <w:rsid w:val="006B7178"/>
    <w:rsid w:val="0070757F"/>
    <w:rsid w:val="008B04BA"/>
    <w:rsid w:val="008F2458"/>
    <w:rsid w:val="0097086D"/>
    <w:rsid w:val="00976D59"/>
    <w:rsid w:val="00A061F4"/>
    <w:rsid w:val="00A44405"/>
    <w:rsid w:val="00A45513"/>
    <w:rsid w:val="00A45A72"/>
    <w:rsid w:val="00AC7457"/>
    <w:rsid w:val="00D3349B"/>
    <w:rsid w:val="00D6719F"/>
    <w:rsid w:val="00D7450F"/>
    <w:rsid w:val="00D91BF3"/>
    <w:rsid w:val="00E21A78"/>
    <w:rsid w:val="00E9125F"/>
    <w:rsid w:val="00EE31D7"/>
    <w:rsid w:val="00F338D5"/>
    <w:rsid w:val="00F96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2AD08"/>
  <w15:chartTrackingRefBased/>
  <w15:docId w15:val="{A34E2267-7F19-4403-9417-7ABB9636F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26A0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2917E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917E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917E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917E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2917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0757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0757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70757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523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1C4DA6-704E-4041-8ED4-106676CCA9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3</Pages>
  <Words>496</Words>
  <Characters>283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University</Company>
  <LinksUpToDate>false</LinksUpToDate>
  <CharactersWithSpaces>3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es Corlu, Canan</dc:creator>
  <cp:keywords/>
  <dc:description/>
  <cp:lastModifiedBy>Jing Xu</cp:lastModifiedBy>
  <cp:revision>3</cp:revision>
  <dcterms:created xsi:type="dcterms:W3CDTF">2022-09-13T20:36:00Z</dcterms:created>
  <dcterms:modified xsi:type="dcterms:W3CDTF">2022-10-04T04:54:00Z</dcterms:modified>
</cp:coreProperties>
</file>